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A3AA" w14:textId="757DB536" w:rsidR="00774EB4" w:rsidRDefault="00AA6ED1">
      <w:pPr>
        <w:rPr>
          <w:b/>
          <w:bCs/>
          <w:sz w:val="44"/>
          <w:szCs w:val="44"/>
        </w:rPr>
      </w:pPr>
      <w:r w:rsidRPr="00AA6ED1">
        <w:rPr>
          <w:b/>
          <w:bCs/>
          <w:sz w:val="44"/>
          <w:szCs w:val="44"/>
        </w:rPr>
        <w:t xml:space="preserve">Stakeholder list </w:t>
      </w:r>
    </w:p>
    <w:p w14:paraId="729DDD76" w14:textId="320BFBD6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reader.</w:t>
      </w:r>
    </w:p>
    <w:p w14:paraId="01A55C94" w14:textId="002B52B8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owner (customer).</w:t>
      </w:r>
    </w:p>
    <w:p w14:paraId="78A48D86" w14:textId="210DCC10" w:rsidR="00AA6ED1" w:rsidRPr="00553266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Electricity board (CEB).</w:t>
      </w:r>
    </w:p>
    <w:p w14:paraId="295A3D3B" w14:textId="77771E79" w:rsidR="00553266" w:rsidRPr="00AA6ED1" w:rsidRDefault="00553266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System administrator</w:t>
      </w:r>
    </w:p>
    <w:p w14:paraId="74DCF234" w14:textId="7AF1DDC2" w:rsidR="00AA6ED1" w:rsidRPr="000E6DBE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Payment handler</w:t>
      </w:r>
      <w:r w:rsidR="000E6DBE">
        <w:rPr>
          <w:sz w:val="24"/>
          <w:szCs w:val="24"/>
        </w:rPr>
        <w:t>.</w:t>
      </w:r>
    </w:p>
    <w:p w14:paraId="2BD56409" w14:textId="4AF0DA32" w:rsidR="000E6DBE" w:rsidRPr="00AA6ED1" w:rsidRDefault="000E6DBE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aintenance manager</w:t>
      </w:r>
    </w:p>
    <w:sectPr w:rsidR="000E6DBE" w:rsidRPr="00AA6E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70A74"/>
    <w:multiLevelType w:val="hybridMultilevel"/>
    <w:tmpl w:val="ABFEA422"/>
    <w:lvl w:ilvl="0" w:tplc="3C6A04B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MyM7cEUqYWpko6SsGpxcWZ+XkgBUa1AApAxK0sAAAA"/>
  </w:docVars>
  <w:rsids>
    <w:rsidRoot w:val="00AA6ED1"/>
    <w:rsid w:val="000E6DBE"/>
    <w:rsid w:val="00553266"/>
    <w:rsid w:val="00774EB4"/>
    <w:rsid w:val="00AA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48F25"/>
  <w15:chartTrackingRefBased/>
  <w15:docId w15:val="{23468997-09C7-4F1F-B6DE-C912B2F02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ooriya C. A. it20250942</dc:creator>
  <cp:keywords/>
  <dc:description/>
  <cp:lastModifiedBy>Yomal Bandara</cp:lastModifiedBy>
  <cp:revision>3</cp:revision>
  <dcterms:created xsi:type="dcterms:W3CDTF">2022-03-24T03:49:00Z</dcterms:created>
  <dcterms:modified xsi:type="dcterms:W3CDTF">2022-03-24T17:56:00Z</dcterms:modified>
</cp:coreProperties>
</file>